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0DFB" w:rsidRPr="001C0DFB" w:rsidRDefault="001C0DFB" w:rsidP="00D46EF9">
      <w:pPr>
        <w:snapToGrid w:val="0"/>
        <w:ind w:firstLineChars="300" w:firstLine="723"/>
        <w:rPr>
          <w:b/>
          <w:szCs w:val="24"/>
        </w:rPr>
      </w:pPr>
      <w:r w:rsidRPr="001C0DFB">
        <w:rPr>
          <w:rFonts w:hint="eastAsia"/>
          <w:b/>
          <w:sz w:val="24"/>
          <w:szCs w:val="24"/>
        </w:rPr>
        <w:t>日本社会病理学会学術奨励賞エントリーシート</w:t>
      </w:r>
      <w:r w:rsidRPr="001C0DFB">
        <w:rPr>
          <w:rFonts w:hint="eastAsia"/>
          <w:b/>
          <w:szCs w:val="24"/>
        </w:rPr>
        <w:t xml:space="preserve">　</w:t>
      </w:r>
      <w:r w:rsidRPr="001C0DFB">
        <w:rPr>
          <w:rFonts w:hint="eastAsia"/>
          <w:b/>
          <w:sz w:val="28"/>
          <w:szCs w:val="28"/>
        </w:rPr>
        <w:t>自薦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6434"/>
      </w:tblGrid>
      <w:tr w:rsidR="001C0DFB" w:rsidRPr="001C0DFB" w:rsidTr="001C0DFB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C0DFB" w:rsidRPr="001C0DFB" w:rsidRDefault="001C0DFB" w:rsidP="001C0DFB">
            <w:pPr>
              <w:jc w:val="center"/>
              <w:rPr>
                <w:sz w:val="28"/>
                <w:szCs w:val="28"/>
              </w:rPr>
            </w:pPr>
            <w:r w:rsidRPr="001C0DFB">
              <w:rPr>
                <w:rFonts w:hint="eastAsia"/>
                <w:sz w:val="28"/>
                <w:szCs w:val="28"/>
              </w:rPr>
              <w:t>□研究奨励賞　　□出版奨励賞　　□学術書の出版助成</w:t>
            </w:r>
          </w:p>
        </w:tc>
      </w:tr>
      <w:tr w:rsidR="001C0DFB" w:rsidRPr="001C0DFB" w:rsidTr="001C0DFB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DFB" w:rsidRPr="001C0DFB" w:rsidRDefault="001C0DFB" w:rsidP="001C0DFB">
            <w:pPr>
              <w:rPr>
                <w:b/>
                <w:sz w:val="28"/>
                <w:szCs w:val="28"/>
              </w:rPr>
            </w:pPr>
            <w:r w:rsidRPr="001C0DFB">
              <w:rPr>
                <w:rFonts w:hint="eastAsia"/>
                <w:b/>
                <w:sz w:val="28"/>
                <w:szCs w:val="28"/>
              </w:rPr>
              <w:t>氏名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0DFB" w:rsidRPr="001C0DFB" w:rsidRDefault="001C0DFB" w:rsidP="001C0DFB">
            <w:pPr>
              <w:rPr>
                <w:szCs w:val="24"/>
              </w:rPr>
            </w:pPr>
          </w:p>
        </w:tc>
      </w:tr>
      <w:tr w:rsidR="001C0DFB" w:rsidRPr="001C0DFB" w:rsidTr="001C0DFB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DFB" w:rsidRPr="001C0DFB" w:rsidRDefault="001C0DFB" w:rsidP="001C0DFB">
            <w:pPr>
              <w:rPr>
                <w:b/>
                <w:sz w:val="28"/>
                <w:szCs w:val="28"/>
              </w:rPr>
            </w:pPr>
            <w:r w:rsidRPr="001C0DFB">
              <w:rPr>
                <w:rFonts w:hint="eastAsia"/>
                <w:b/>
                <w:sz w:val="28"/>
                <w:szCs w:val="28"/>
              </w:rPr>
              <w:t>所属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0DFB" w:rsidRPr="001C0DFB" w:rsidRDefault="001C0DFB" w:rsidP="001C0DFB">
            <w:pPr>
              <w:rPr>
                <w:szCs w:val="24"/>
              </w:rPr>
            </w:pPr>
          </w:p>
        </w:tc>
      </w:tr>
      <w:tr w:rsidR="001C0DFB" w:rsidRPr="001C0DFB" w:rsidTr="001C0DFB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DFB" w:rsidRPr="001C0DFB" w:rsidRDefault="001C0DFB" w:rsidP="001C0DFB">
            <w:pPr>
              <w:rPr>
                <w:b/>
                <w:sz w:val="28"/>
                <w:szCs w:val="28"/>
              </w:rPr>
            </w:pPr>
            <w:r w:rsidRPr="001C0DFB">
              <w:rPr>
                <w:rFonts w:hint="eastAsia"/>
                <w:b/>
                <w:sz w:val="28"/>
                <w:szCs w:val="28"/>
              </w:rPr>
              <w:t>生年月日</w:t>
            </w:r>
          </w:p>
        </w:tc>
        <w:tc>
          <w:tcPr>
            <w:tcW w:w="6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0DFB" w:rsidRPr="001C0DFB" w:rsidRDefault="001C0DFB" w:rsidP="001C0DFB">
            <w:pPr>
              <w:rPr>
                <w:szCs w:val="24"/>
              </w:rPr>
            </w:pPr>
          </w:p>
        </w:tc>
      </w:tr>
      <w:tr w:rsidR="001C0DFB" w:rsidRPr="001C0DFB" w:rsidTr="001C0DFB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0DFB" w:rsidRPr="001C0DFB" w:rsidRDefault="001C0DFB" w:rsidP="001C0DFB">
            <w:pPr>
              <w:rPr>
                <w:b/>
                <w:sz w:val="28"/>
                <w:szCs w:val="28"/>
              </w:rPr>
            </w:pPr>
            <w:r w:rsidRPr="001C0DFB">
              <w:rPr>
                <w:rFonts w:hint="eastAsia"/>
                <w:b/>
                <w:sz w:val="28"/>
                <w:szCs w:val="28"/>
              </w:rPr>
              <w:t>対象となる業績</w:t>
            </w:r>
          </w:p>
          <w:p w:rsidR="001C0DFB" w:rsidRPr="00D46EF9" w:rsidRDefault="001C0DFB" w:rsidP="00D46EF9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  <w:sz w:val="28"/>
                <w:szCs w:val="28"/>
              </w:rPr>
            </w:pPr>
          </w:p>
          <w:p w:rsidR="001C0DFB" w:rsidRPr="00D46EF9" w:rsidRDefault="001C0DFB" w:rsidP="00D46EF9">
            <w:pPr>
              <w:rPr>
                <w:b/>
                <w:sz w:val="28"/>
                <w:szCs w:val="28"/>
              </w:rPr>
            </w:pPr>
          </w:p>
          <w:p w:rsidR="00D46EF9" w:rsidRDefault="00D46EF9" w:rsidP="00D46EF9">
            <w:pPr>
              <w:rPr>
                <w:b/>
                <w:sz w:val="28"/>
                <w:szCs w:val="28"/>
              </w:rPr>
            </w:pPr>
          </w:p>
          <w:p w:rsidR="00D46EF9" w:rsidRPr="00D46EF9" w:rsidRDefault="00D46EF9" w:rsidP="00D46EF9">
            <w:pPr>
              <w:rPr>
                <w:b/>
                <w:sz w:val="28"/>
                <w:szCs w:val="28"/>
              </w:rPr>
            </w:pPr>
          </w:p>
        </w:tc>
      </w:tr>
      <w:tr w:rsidR="001C0DFB" w:rsidRPr="001C0DFB" w:rsidTr="001C0DFB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0DFB" w:rsidRPr="00D46EF9" w:rsidRDefault="001C0DFB" w:rsidP="00D46EF9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  <w:sz w:val="28"/>
                <w:szCs w:val="28"/>
              </w:rPr>
            </w:pPr>
          </w:p>
          <w:p w:rsidR="001C0DFB" w:rsidRPr="00D46EF9" w:rsidRDefault="001C0DFB" w:rsidP="00D46EF9">
            <w:pPr>
              <w:rPr>
                <w:b/>
                <w:sz w:val="28"/>
                <w:szCs w:val="28"/>
              </w:rPr>
            </w:pPr>
          </w:p>
          <w:p w:rsidR="00D46EF9" w:rsidRDefault="00D46EF9" w:rsidP="00D46EF9">
            <w:pPr>
              <w:rPr>
                <w:b/>
                <w:sz w:val="28"/>
                <w:szCs w:val="28"/>
              </w:rPr>
            </w:pPr>
          </w:p>
          <w:p w:rsidR="00D46EF9" w:rsidRPr="00D46EF9" w:rsidRDefault="00D46EF9" w:rsidP="00D46EF9">
            <w:pPr>
              <w:rPr>
                <w:b/>
                <w:sz w:val="28"/>
                <w:szCs w:val="28"/>
              </w:rPr>
            </w:pPr>
          </w:p>
        </w:tc>
      </w:tr>
      <w:tr w:rsidR="001C0DFB" w:rsidRPr="001C0DFB" w:rsidTr="001C0DFB">
        <w:tc>
          <w:tcPr>
            <w:tcW w:w="87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0DFB" w:rsidRPr="00D46EF9" w:rsidRDefault="001C0DFB" w:rsidP="00D46EF9">
            <w:pPr>
              <w:pStyle w:val="a7"/>
              <w:numPr>
                <w:ilvl w:val="0"/>
                <w:numId w:val="1"/>
              </w:numPr>
              <w:ind w:leftChars="0"/>
              <w:rPr>
                <w:b/>
                <w:sz w:val="28"/>
                <w:szCs w:val="28"/>
              </w:rPr>
            </w:pPr>
          </w:p>
          <w:p w:rsidR="001C0DFB" w:rsidRPr="00D46EF9" w:rsidRDefault="001C0DFB" w:rsidP="00D46EF9">
            <w:pPr>
              <w:rPr>
                <w:b/>
                <w:sz w:val="28"/>
                <w:szCs w:val="28"/>
              </w:rPr>
            </w:pPr>
          </w:p>
          <w:p w:rsidR="00D46EF9" w:rsidRDefault="00D46EF9" w:rsidP="00D46EF9">
            <w:pPr>
              <w:rPr>
                <w:b/>
                <w:sz w:val="28"/>
                <w:szCs w:val="28"/>
              </w:rPr>
            </w:pPr>
          </w:p>
          <w:p w:rsidR="00D46EF9" w:rsidRPr="00D46EF9" w:rsidRDefault="00D46EF9" w:rsidP="00D46EF9">
            <w:pPr>
              <w:rPr>
                <w:b/>
                <w:sz w:val="28"/>
                <w:szCs w:val="28"/>
              </w:rPr>
            </w:pPr>
          </w:p>
        </w:tc>
      </w:tr>
    </w:tbl>
    <w:p w:rsidR="001C0DFB" w:rsidRPr="001C0DFB" w:rsidRDefault="001C0DFB" w:rsidP="001C0DFB">
      <w:pPr>
        <w:snapToGrid w:val="0"/>
        <w:rPr>
          <w:b/>
          <w:sz w:val="24"/>
          <w:szCs w:val="24"/>
        </w:rPr>
      </w:pPr>
    </w:p>
    <w:p w:rsidR="001C0DFB" w:rsidRPr="001C0DFB" w:rsidRDefault="001C0DFB" w:rsidP="009A7A14">
      <w:pPr>
        <w:snapToGrid w:val="0"/>
        <w:ind w:left="241" w:hangingChars="100" w:hanging="241"/>
        <w:rPr>
          <w:b/>
          <w:sz w:val="24"/>
          <w:szCs w:val="24"/>
        </w:rPr>
      </w:pPr>
      <w:r w:rsidRPr="001C0DFB">
        <w:rPr>
          <w:rFonts w:hint="eastAsia"/>
          <w:b/>
          <w:sz w:val="24"/>
          <w:szCs w:val="24"/>
        </w:rPr>
        <w:t>＊学術奨励賞の作品募集の詳細については学会ニュースをご覧下さい。</w:t>
      </w:r>
      <w:r w:rsidR="0081042C">
        <w:rPr>
          <w:rFonts w:hint="eastAsia"/>
          <w:b/>
          <w:sz w:val="24"/>
          <w:szCs w:val="24"/>
        </w:rPr>
        <w:t>また、上記の業績のうち主論文１本に○を付けて下さい。</w:t>
      </w:r>
      <w:r w:rsidRPr="001C0DFB">
        <w:rPr>
          <w:rFonts w:hint="eastAsia"/>
          <w:b/>
          <w:sz w:val="24"/>
          <w:szCs w:val="24"/>
        </w:rPr>
        <w:t>なお、応募の期限は</w:t>
      </w:r>
      <w:r w:rsidR="0081042C">
        <w:rPr>
          <w:rFonts w:hint="eastAsia"/>
          <w:b/>
          <w:sz w:val="24"/>
          <w:szCs w:val="24"/>
        </w:rPr>
        <w:t>３</w:t>
      </w:r>
      <w:r w:rsidRPr="001C0DFB">
        <w:rPr>
          <w:rFonts w:hint="eastAsia"/>
          <w:b/>
          <w:sz w:val="24"/>
          <w:szCs w:val="24"/>
        </w:rPr>
        <w:t>月</w:t>
      </w:r>
      <w:r w:rsidR="0081042C">
        <w:rPr>
          <w:rFonts w:hint="eastAsia"/>
          <w:b/>
          <w:sz w:val="24"/>
          <w:szCs w:val="24"/>
        </w:rPr>
        <w:t>31</w:t>
      </w:r>
      <w:r w:rsidRPr="001C0DFB">
        <w:rPr>
          <w:rFonts w:hint="eastAsia"/>
          <w:b/>
          <w:sz w:val="24"/>
          <w:szCs w:val="24"/>
        </w:rPr>
        <w:t>日</w:t>
      </w:r>
      <w:bookmarkStart w:id="0" w:name="_GoBack"/>
      <w:bookmarkEnd w:id="0"/>
      <w:r w:rsidRPr="001C0DFB">
        <w:rPr>
          <w:rFonts w:hint="eastAsia"/>
          <w:b/>
          <w:sz w:val="24"/>
          <w:szCs w:val="24"/>
        </w:rPr>
        <w:t>となっています。</w:t>
      </w:r>
    </w:p>
    <w:p w:rsidR="00CD4AEF" w:rsidRPr="001C0DFB" w:rsidRDefault="00CD4AEF"/>
    <w:sectPr w:rsidR="00CD4AEF" w:rsidRPr="001C0DFB" w:rsidSect="00CD4AE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F30" w:rsidRDefault="00BD5F30" w:rsidP="009A7A14">
      <w:r>
        <w:separator/>
      </w:r>
    </w:p>
  </w:endnote>
  <w:endnote w:type="continuationSeparator" w:id="0">
    <w:p w:rsidR="00BD5F30" w:rsidRDefault="00BD5F30" w:rsidP="009A7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F30" w:rsidRDefault="00BD5F30" w:rsidP="009A7A14">
      <w:r>
        <w:separator/>
      </w:r>
    </w:p>
  </w:footnote>
  <w:footnote w:type="continuationSeparator" w:id="0">
    <w:p w:rsidR="00BD5F30" w:rsidRDefault="00BD5F30" w:rsidP="009A7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C2383"/>
    <w:multiLevelType w:val="hybridMultilevel"/>
    <w:tmpl w:val="613251CC"/>
    <w:lvl w:ilvl="0" w:tplc="BC6CFE0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ytDQxtjQ1NrcAspV0lIJTi4sz8/NACgxrASBiY+QsAAAA"/>
  </w:docVars>
  <w:rsids>
    <w:rsidRoot w:val="001C0DFB"/>
    <w:rsid w:val="001C0DFB"/>
    <w:rsid w:val="002727F6"/>
    <w:rsid w:val="003D75DE"/>
    <w:rsid w:val="006610B0"/>
    <w:rsid w:val="0081042C"/>
    <w:rsid w:val="00885D13"/>
    <w:rsid w:val="00974441"/>
    <w:rsid w:val="009A7A14"/>
    <w:rsid w:val="00BD5F30"/>
    <w:rsid w:val="00CD4AEF"/>
    <w:rsid w:val="00D46EF9"/>
    <w:rsid w:val="00DC4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C2D6F7"/>
  <w15:docId w15:val="{AC2AD2A3-5274-45B6-9539-4B6E6A465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D4AE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9A7A1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rsid w:val="009A7A14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semiHidden/>
    <w:unhideWhenUsed/>
    <w:rsid w:val="009A7A1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semiHidden/>
    <w:rsid w:val="009A7A14"/>
    <w:rPr>
      <w:kern w:val="2"/>
      <w:sz w:val="21"/>
      <w:szCs w:val="22"/>
    </w:rPr>
  </w:style>
  <w:style w:type="paragraph" w:styleId="a7">
    <w:name w:val="List Paragraph"/>
    <w:basedOn w:val="a"/>
    <w:uiPriority w:val="34"/>
    <w:qFormat/>
    <w:rsid w:val="00D46EF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1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Yuji TAKENAKA</cp:lastModifiedBy>
  <cp:revision>4</cp:revision>
  <dcterms:created xsi:type="dcterms:W3CDTF">2012-04-30T08:57:00Z</dcterms:created>
  <dcterms:modified xsi:type="dcterms:W3CDTF">2024-02-13T12:04:00Z</dcterms:modified>
</cp:coreProperties>
</file>